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F8886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E756A14" w14:textId="34881A1A" w:rsidR="002258C5" w:rsidRPr="001C202F" w:rsidRDefault="00A75606" w:rsidP="00130379">
      <w:pPr>
        <w:pStyle w:val="Rubrik"/>
        <w:tabs>
          <w:tab w:val="clear" w:pos="4253"/>
          <w:tab w:val="center" w:pos="4111"/>
          <w:tab w:val="right" w:pos="11340"/>
        </w:tabs>
        <w:jc w:val="left"/>
        <w:rPr>
          <w:rFonts w:cs="Arial"/>
          <w:sz w:val="20"/>
        </w:rPr>
      </w:pPr>
      <w:r w:rsidRPr="00A75606">
        <w:rPr>
          <w:rFonts w:cs="Arial"/>
          <w:sz w:val="20"/>
        </w:rPr>
        <w:t>KIR HLA Ligand</w:t>
      </w:r>
      <w:r w:rsidRPr="001C202F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>(</w:t>
      </w:r>
      <w:r w:rsidR="00B3126B">
        <w:rPr>
          <w:sz w:val="20"/>
        </w:rPr>
        <w:t>104</w:t>
      </w:r>
      <w:r w:rsidR="0073090C" w:rsidRPr="0073090C">
        <w:rPr>
          <w:sz w:val="20"/>
        </w:rPr>
        <w:t>.</w:t>
      </w:r>
      <w:r>
        <w:rPr>
          <w:sz w:val="20"/>
        </w:rPr>
        <w:t>201</w:t>
      </w:r>
      <w:r w:rsidR="0073090C" w:rsidRPr="0073090C">
        <w:rPr>
          <w:sz w:val="20"/>
        </w:rPr>
        <w:t>-</w:t>
      </w:r>
      <w:r>
        <w:rPr>
          <w:sz w:val="20"/>
        </w:rPr>
        <w:t>12</w:t>
      </w:r>
      <w:r w:rsidR="00450955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30379">
        <w:rPr>
          <w:rFonts w:cs="Arial"/>
          <w:sz w:val="20"/>
        </w:rPr>
        <w:t xml:space="preserve">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DA59C8">
        <w:rPr>
          <w:rFonts w:cs="Arial"/>
          <w:sz w:val="20"/>
        </w:rPr>
        <w:t>5S6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E1100A">
        <w:rPr>
          <w:rFonts w:cs="Arial"/>
          <w:sz w:val="20"/>
        </w:rPr>
        <w:t xml:space="preserve">     </w:t>
      </w:r>
      <w:r w:rsidR="00496B62">
        <w:rPr>
          <w:rFonts w:cs="Arial"/>
          <w:sz w:val="20"/>
        </w:rPr>
        <w:t xml:space="preserve">             </w:t>
      </w:r>
      <w:r w:rsidR="00E1100A">
        <w:rPr>
          <w:rFonts w:cs="Arial"/>
          <w:sz w:val="20"/>
        </w:rPr>
        <w:t xml:space="preserve"> </w:t>
      </w:r>
      <w:r w:rsidR="002258C5" w:rsidRPr="001C202F">
        <w:rPr>
          <w:rFonts w:cs="Arial"/>
          <w:sz w:val="20"/>
        </w:rPr>
        <w:t xml:space="preserve">Expiry Date: </w:t>
      </w:r>
      <w:r w:rsidR="00E05DEF" w:rsidRPr="001C202F">
        <w:rPr>
          <w:rFonts w:cs="Arial"/>
          <w:sz w:val="20"/>
        </w:rPr>
        <w:t>20</w:t>
      </w:r>
      <w:r w:rsidR="006E6347">
        <w:rPr>
          <w:rFonts w:cs="Arial"/>
          <w:sz w:val="20"/>
        </w:rPr>
        <w:t>2</w:t>
      </w:r>
      <w:r w:rsidR="00DA59C8">
        <w:rPr>
          <w:rFonts w:cs="Arial"/>
          <w:sz w:val="20"/>
        </w:rPr>
        <w:t>7</w:t>
      </w:r>
      <w:r w:rsidR="0073090C">
        <w:rPr>
          <w:rFonts w:cs="Arial"/>
          <w:sz w:val="20"/>
        </w:rPr>
        <w:t>-</w:t>
      </w:r>
      <w:r w:rsidR="00DA59C8">
        <w:rPr>
          <w:rFonts w:cs="Arial"/>
          <w:sz w:val="20"/>
        </w:rPr>
        <w:t>10</w:t>
      </w:r>
      <w:r w:rsidR="00260338" w:rsidRPr="001C202F">
        <w:rPr>
          <w:rFonts w:cs="Arial"/>
          <w:sz w:val="20"/>
        </w:rPr>
        <w:t>-01</w:t>
      </w:r>
    </w:p>
    <w:p w14:paraId="19733C3D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4DAA1C3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27C9920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010B07AB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1F31D097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551BF46F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D2D3D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93D5653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258DD7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38BF22DC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7A91CC7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4DC1C360" w14:textId="77777777" w:rsidR="00E1100A" w:rsidRDefault="00E1100A" w:rsidP="00E1100A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D7125D9" w14:textId="77777777" w:rsidR="00E1100A" w:rsidRDefault="00E1100A" w:rsidP="00E1100A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8C5C5DC" w14:textId="77777777" w:rsidR="00E1100A" w:rsidRPr="00EF65A2" w:rsidRDefault="00E1100A" w:rsidP="00E1100A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EF65A2">
        <w:rPr>
          <w:i/>
          <w:sz w:val="18"/>
          <w:szCs w:val="18"/>
        </w:rPr>
        <w:t>Interpretation:_</w:t>
      </w:r>
      <w:proofErr w:type="gramEnd"/>
      <w:r w:rsidRPr="00EF65A2">
        <w:rPr>
          <w:i/>
          <w:sz w:val="18"/>
          <w:szCs w:val="18"/>
        </w:rPr>
        <w:t>__________</w:t>
      </w:r>
      <w:r w:rsidRPr="00EF65A2">
        <w:rPr>
          <w:i/>
          <w:sz w:val="18"/>
          <w:szCs w:val="18"/>
        </w:rPr>
        <w:tab/>
        <w:t xml:space="preserve">Failed lanes: _____________ </w:t>
      </w:r>
      <w:r w:rsidRPr="00EF65A2">
        <w:rPr>
          <w:i/>
          <w:sz w:val="18"/>
          <w:szCs w:val="18"/>
        </w:rPr>
        <w:tab/>
        <w:t xml:space="preserve"> Comments:_________________</w:t>
      </w:r>
      <w:r w:rsidRPr="00EF65A2">
        <w:rPr>
          <w:i/>
          <w:sz w:val="18"/>
          <w:szCs w:val="18"/>
          <w:u w:val="single"/>
        </w:rPr>
        <w:t xml:space="preserve">      </w:t>
      </w:r>
    </w:p>
    <w:p w14:paraId="76443C18" w14:textId="77777777" w:rsidR="00E1100A" w:rsidRDefault="00E1100A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C267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7989885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6FF9F8B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4201E47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F365C4A" w14:textId="77777777" w:rsidR="00A15B3C" w:rsidRDefault="00CC161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CC161A">
        <w:rPr>
          <w:noProof/>
        </w:rPr>
        <w:drawing>
          <wp:anchor distT="0" distB="0" distL="114300" distR="114300" simplePos="0" relativeHeight="251658240" behindDoc="0" locked="0" layoutInCell="1" allowOverlap="1" wp14:anchorId="2DE23F9A" wp14:editId="5BAEB283">
            <wp:simplePos x="0" y="0"/>
            <wp:positionH relativeFrom="column">
              <wp:posOffset>2209</wp:posOffset>
            </wp:positionH>
            <wp:positionV relativeFrom="paragraph">
              <wp:posOffset>-3506</wp:posOffset>
            </wp:positionV>
            <wp:extent cx="2912400" cy="11448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F5C32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800D7C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36309F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198241B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20D6EA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7E18E06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3124CC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0193F65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3A1E740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3148C2" w14:textId="77777777" w:rsid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EC11165" w14:textId="77777777" w:rsidR="00D9200A" w:rsidRP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 w:rsidRPr="00D9200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FC51E25" w14:textId="41C4115D" w:rsidR="00361383" w:rsidRDefault="0033413D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8222BBD" w14:textId="48A2072C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EC13EF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F4B146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341AC6F" w14:textId="77777777" w:rsidR="0033413D" w:rsidRPr="00E1100A" w:rsidRDefault="0033413D" w:rsidP="00E1100A">
      <w:pPr>
        <w:pStyle w:val="Rubrik"/>
        <w:jc w:val="both"/>
        <w:rPr>
          <w:i/>
          <w:sz w:val="18"/>
          <w:szCs w:val="18"/>
        </w:rPr>
        <w:sectPr w:rsidR="0033413D" w:rsidRPr="00E1100A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9810EA5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71B8E23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7287F0D" w14:textId="77777777" w:rsidR="00D82C08" w:rsidRDefault="00D82C08" w:rsidP="007C45F5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3"/>
        <w:jc w:val="both"/>
        <w:rPr>
          <w:rFonts w:ascii="Arial" w:hAnsi="Arial" w:cs="Arial"/>
          <w:sz w:val="18"/>
          <w:szCs w:val="18"/>
        </w:rPr>
      </w:pPr>
    </w:p>
    <w:p w14:paraId="779EE13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x-none"/>
        </w:rPr>
      </w:pPr>
      <w:r w:rsidRPr="007A640E">
        <w:rPr>
          <w:rFonts w:ascii="Arial" w:hAnsi="Arial" w:cs="Arial"/>
          <w:spacing w:val="-2"/>
          <w:sz w:val="18"/>
          <w:szCs w:val="18"/>
          <w:lang w:val="x-none"/>
        </w:rPr>
        <w:t>A minor subset of rare B and C alleles with the listed target m</w:t>
      </w:r>
      <w:r w:rsidRPr="007A640E">
        <w:rPr>
          <w:rFonts w:ascii="Arial" w:hAnsi="Arial" w:cs="Arial"/>
          <w:spacing w:val="-2"/>
          <w:sz w:val="18"/>
          <w:szCs w:val="18"/>
        </w:rPr>
        <w:t>otifs will not be amplified by the kit due to downstream sequence variations.</w:t>
      </w:r>
    </w:p>
    <w:p w14:paraId="253431B0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es 3 and 4 may have tendencies of unspecific amplifications.</w:t>
      </w:r>
    </w:p>
    <w:p w14:paraId="5E62F3E5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7A640E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7A640E">
        <w:rPr>
          <w:rFonts w:ascii="Arial" w:hAnsi="Arial" w:cs="Arial"/>
          <w:spacing w:val="-2"/>
          <w:sz w:val="18"/>
          <w:szCs w:val="18"/>
          <w:lang w:val="en-GB"/>
        </w:rPr>
        <w:t xml:space="preserve"> 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3728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is lot will not amplify the C*01:46 allele in primer mix 1.</w:t>
      </w:r>
    </w:p>
    <w:p w14:paraId="71BE8DAC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e alleles C*05:32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Arg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, C*15:60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Gln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and C*15:71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Ile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will be amplified in primer mix 2.</w:t>
      </w:r>
    </w:p>
    <w:p w14:paraId="364DE264" w14:textId="77777777" w:rsidR="00914DC0" w:rsidRPr="007A640E" w:rsidRDefault="00914DC0" w:rsidP="009A547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64F2E72C" w14:textId="3E3FAF47" w:rsidR="006D7C5D" w:rsidRPr="00C06C06" w:rsidRDefault="00D40B41" w:rsidP="009A5476">
      <w:pPr>
        <w:suppressAutoHyphens/>
        <w:jc w:val="both"/>
        <w:rPr>
          <w:noProof/>
          <w:lang w:val="en-GB"/>
        </w:rPr>
      </w:pPr>
      <w:r w:rsidRPr="00D40B41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D7B3DD6" wp14:editId="528D2FE3">
            <wp:simplePos x="0" y="0"/>
            <wp:positionH relativeFrom="page">
              <wp:posOffset>549275</wp:posOffset>
            </wp:positionH>
            <wp:positionV relativeFrom="page">
              <wp:posOffset>1344625</wp:posOffset>
            </wp:positionV>
            <wp:extent cx="6462000" cy="83484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3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ED1AD" w14:textId="71837BC6" w:rsidR="00767E91" w:rsidRPr="00D40B41" w:rsidRDefault="00D40B41" w:rsidP="00D40B41">
      <w:pPr>
        <w:rPr>
          <w:rFonts w:ascii="Arial" w:hAnsi="Arial" w:cs="Arial"/>
          <w:sz w:val="18"/>
          <w:szCs w:val="18"/>
          <w:lang w:val="en-GB"/>
        </w:rPr>
      </w:pPr>
      <w:r w:rsidRPr="00D40B41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3A787E9" wp14:editId="2040D04A">
            <wp:simplePos x="716890" y="1499616"/>
            <wp:positionH relativeFrom="page">
              <wp:align>center</wp:align>
            </wp:positionH>
            <wp:positionV relativeFrom="page">
              <wp:posOffset>1368425</wp:posOffset>
            </wp:positionV>
            <wp:extent cx="6462000" cy="3999600"/>
            <wp:effectExtent l="0" t="0" r="0" b="127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39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952911" w14:textId="0C844FF9" w:rsidR="00767E91" w:rsidRPr="00E5594B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E7BD2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A5476">
        <w:rPr>
          <w:rFonts w:ascii="Arial" w:hAnsi="Arial" w:cs="Arial"/>
          <w:spacing w:val="-3"/>
          <w:sz w:val="18"/>
          <w:szCs w:val="18"/>
        </w:rPr>
        <w:t>HLA-A, HLA-B and HLA-C alleles list</w:t>
      </w:r>
      <w:r>
        <w:rPr>
          <w:rFonts w:ascii="Arial" w:hAnsi="Arial" w:cs="Arial"/>
          <w:spacing w:val="-3"/>
          <w:sz w:val="18"/>
          <w:szCs w:val="18"/>
        </w:rPr>
        <w:t>ed on the IMGT/HLA web page 20</w:t>
      </w:r>
      <w:r w:rsidR="00D25274">
        <w:rPr>
          <w:rFonts w:ascii="Arial" w:hAnsi="Arial" w:cs="Arial"/>
          <w:spacing w:val="-3"/>
          <w:sz w:val="18"/>
          <w:szCs w:val="18"/>
        </w:rPr>
        <w:t>2</w:t>
      </w:r>
      <w:r w:rsidR="00D40B41">
        <w:rPr>
          <w:rFonts w:ascii="Arial" w:hAnsi="Arial" w:cs="Arial"/>
          <w:spacing w:val="-3"/>
          <w:sz w:val="18"/>
          <w:szCs w:val="18"/>
        </w:rPr>
        <w:t>3</w:t>
      </w:r>
      <w:r w:rsidR="00DA59C8">
        <w:rPr>
          <w:rFonts w:ascii="Arial" w:hAnsi="Arial" w:cs="Arial"/>
          <w:spacing w:val="-3"/>
          <w:sz w:val="18"/>
          <w:szCs w:val="18"/>
        </w:rPr>
        <w:t>-</w:t>
      </w:r>
      <w:r w:rsidR="00144890">
        <w:rPr>
          <w:rFonts w:ascii="Arial" w:hAnsi="Arial" w:cs="Arial"/>
          <w:spacing w:val="-3"/>
          <w:sz w:val="18"/>
          <w:szCs w:val="18"/>
        </w:rPr>
        <w:t>J</w:t>
      </w:r>
      <w:r w:rsidR="00D40B41">
        <w:rPr>
          <w:rFonts w:ascii="Arial" w:hAnsi="Arial" w:cs="Arial"/>
          <w:spacing w:val="-3"/>
          <w:sz w:val="18"/>
          <w:szCs w:val="18"/>
        </w:rPr>
        <w:t>ul</w:t>
      </w:r>
      <w:r w:rsidR="00E976BB">
        <w:rPr>
          <w:rFonts w:ascii="Arial" w:hAnsi="Arial" w:cs="Arial"/>
          <w:spacing w:val="-3"/>
          <w:sz w:val="18"/>
          <w:szCs w:val="18"/>
        </w:rPr>
        <w:t>y</w:t>
      </w:r>
      <w:r>
        <w:rPr>
          <w:rFonts w:ascii="Arial" w:hAnsi="Arial" w:cs="Arial"/>
          <w:spacing w:val="-3"/>
          <w:sz w:val="18"/>
          <w:szCs w:val="18"/>
        </w:rPr>
        <w:t>-1</w:t>
      </w:r>
      <w:r w:rsidR="00D40B41">
        <w:rPr>
          <w:rFonts w:ascii="Arial" w:hAnsi="Arial" w:cs="Arial"/>
          <w:spacing w:val="-3"/>
          <w:sz w:val="18"/>
          <w:szCs w:val="18"/>
        </w:rPr>
        <w:t>2</w:t>
      </w:r>
      <w:r>
        <w:rPr>
          <w:rFonts w:ascii="Arial" w:hAnsi="Arial" w:cs="Arial"/>
          <w:spacing w:val="-3"/>
          <w:sz w:val="18"/>
          <w:szCs w:val="18"/>
        </w:rPr>
        <w:t>, release 3.</w:t>
      </w:r>
      <w:r w:rsidR="00D40B41">
        <w:rPr>
          <w:rFonts w:ascii="Arial" w:hAnsi="Arial" w:cs="Arial"/>
          <w:spacing w:val="-3"/>
          <w:sz w:val="18"/>
          <w:szCs w:val="18"/>
        </w:rPr>
        <w:t>53</w:t>
      </w:r>
      <w:r w:rsidRPr="009A5476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3" w:history="1">
        <w:r w:rsidRPr="009A5476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A5476">
        <w:rPr>
          <w:rFonts w:ascii="Arial" w:hAnsi="Arial" w:cs="Arial"/>
          <w:spacing w:val="-3"/>
          <w:sz w:val="18"/>
          <w:szCs w:val="18"/>
        </w:rPr>
        <w:t>.</w:t>
      </w:r>
    </w:p>
    <w:p w14:paraId="2055385C" w14:textId="77777777" w:rsidR="00767E91" w:rsidRPr="009A5476" w:rsidRDefault="00767E91" w:rsidP="00767E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567"/>
          <w:tab w:val="left" w:pos="9498"/>
          <w:tab w:val="left" w:pos="13183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9A547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A547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A547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9A5476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A5476">
        <w:rPr>
          <w:rFonts w:cs="Arial"/>
          <w:spacing w:val="-3"/>
          <w:sz w:val="18"/>
          <w:szCs w:val="18"/>
        </w:rPr>
        <w:t>.</w:t>
      </w:r>
    </w:p>
    <w:p w14:paraId="005FEA55" w14:textId="77777777" w:rsidR="00767E91" w:rsidRDefault="00767E91" w:rsidP="00767E91">
      <w:pPr>
        <w:pStyle w:val="Sidfot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</w:rPr>
      </w:pPr>
    </w:p>
    <w:p w14:paraId="7AAD683C" w14:textId="77777777" w:rsidR="00767E91" w:rsidRPr="00436313" w:rsidRDefault="00767E91" w:rsidP="00767E91">
      <w:pPr>
        <w:pStyle w:val="Sidfot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  <w:sz w:val="16"/>
          <w:szCs w:val="16"/>
          <w:u w:val="single"/>
        </w:rPr>
      </w:pPr>
      <w:r w:rsidRPr="00436313">
        <w:rPr>
          <w:rFonts w:ascii="Arial" w:hAnsi="Arial" w:cs="Arial"/>
          <w:sz w:val="16"/>
          <w:szCs w:val="16"/>
          <w:u w:val="single"/>
        </w:rPr>
        <w:t>Abbreviations</w:t>
      </w:r>
    </w:p>
    <w:p w14:paraId="6984D030" w14:textId="4F6B1613" w:rsidR="00767E91" w:rsidRPr="00436313" w:rsidRDefault="00767E91" w:rsidP="00767E91">
      <w:pPr>
        <w:pStyle w:val="Sidfot"/>
        <w:tabs>
          <w:tab w:val="clear" w:pos="4153"/>
          <w:tab w:val="clear" w:pos="8306"/>
        </w:tabs>
        <w:ind w:right="-284"/>
        <w:jc w:val="both"/>
        <w:rPr>
          <w:rFonts w:ascii="Arial" w:hAnsi="Arial"/>
          <w:sz w:val="16"/>
          <w:szCs w:val="16"/>
        </w:rPr>
      </w:pPr>
      <w:r w:rsidRPr="00436313">
        <w:rPr>
          <w:rFonts w:ascii="Arial" w:hAnsi="Arial" w:cs="Arial"/>
          <w:sz w:val="16"/>
          <w:szCs w:val="16"/>
        </w:rPr>
        <w:t>w</w:t>
      </w:r>
      <w:r w:rsidR="00EC13EF" w:rsidRPr="00436313">
        <w:rPr>
          <w:rFonts w:ascii="Arial" w:hAnsi="Arial" w:cs="Arial"/>
          <w:sz w:val="16"/>
          <w:szCs w:val="16"/>
        </w:rPr>
        <w:t>:</w:t>
      </w:r>
      <w:r w:rsidRPr="00436313">
        <w:rPr>
          <w:rFonts w:ascii="Arial" w:hAnsi="Arial" w:cs="Arial"/>
          <w:sz w:val="16"/>
          <w:szCs w:val="16"/>
        </w:rPr>
        <w:t xml:space="preserve"> might be weakly amplified.</w:t>
      </w:r>
    </w:p>
    <w:p w14:paraId="399EDE13" w14:textId="1EBA536C" w:rsidR="00767E91" w:rsidRPr="00767E91" w:rsidRDefault="00767E91" w:rsidP="00767E91">
      <w:pPr>
        <w:rPr>
          <w:lang w:val="en-GB"/>
        </w:rPr>
      </w:pPr>
    </w:p>
    <w:p w14:paraId="6D1F2BE0" w14:textId="77777777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sectPr w:rsidR="00767E91" w:rsidRPr="00767E91" w:rsidSect="00A83458">
      <w:type w:val="continuous"/>
      <w:pgSz w:w="11907" w:h="16840" w:code="9"/>
      <w:pgMar w:top="1560" w:right="708" w:bottom="1701" w:left="1134" w:header="709" w:footer="3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1AC25" w14:textId="77777777" w:rsidR="00FE38DE" w:rsidRDefault="00FE38DE">
      <w:r>
        <w:separator/>
      </w:r>
    </w:p>
  </w:endnote>
  <w:endnote w:type="continuationSeparator" w:id="0">
    <w:p w14:paraId="695B3AE6" w14:textId="77777777" w:rsidR="00FE38DE" w:rsidRDefault="00FE3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AE3B1" w14:textId="77777777" w:rsidR="0072066E" w:rsidRDefault="0072066E" w:rsidP="0072066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94DD857" w14:textId="77777777" w:rsidR="0072066E" w:rsidRPr="00834CB9" w:rsidRDefault="0072066E" w:rsidP="0072066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A714FAF" w14:textId="77777777" w:rsidR="0072066E" w:rsidRPr="00393C78" w:rsidRDefault="0072066E" w:rsidP="0072066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80AAA64" w14:textId="67EB7274" w:rsidR="0072066E" w:rsidRPr="00F75802" w:rsidRDefault="0072066E" w:rsidP="0072066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ECD5A34" w14:textId="79E16274" w:rsidR="00D01302" w:rsidRPr="0072066E" w:rsidRDefault="00D01302" w:rsidP="0072066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0C59D" w14:textId="77777777" w:rsidR="00FE38DE" w:rsidRDefault="00FE38DE">
      <w:r>
        <w:separator/>
      </w:r>
    </w:p>
  </w:footnote>
  <w:footnote w:type="continuationSeparator" w:id="0">
    <w:p w14:paraId="4FC344E3" w14:textId="77777777" w:rsidR="00FE38DE" w:rsidRDefault="00FE3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1FAF0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774B05E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BD272" w14:textId="65162D77" w:rsidR="00671737" w:rsidRDefault="00671737" w:rsidP="006D7C5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p w14:paraId="575AE379" w14:textId="509A0355" w:rsidR="00671737" w:rsidRDefault="00671737" w:rsidP="00671737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4D57891" w14:textId="77777777" w:rsidR="00671737" w:rsidRDefault="00671737" w:rsidP="00671737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C7F23D3" w14:textId="79A8B2B3" w:rsidR="00671737" w:rsidRPr="00F94550" w:rsidRDefault="00671737" w:rsidP="00671737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6432" behindDoc="0" locked="0" layoutInCell="1" allowOverlap="1" wp14:anchorId="21A7E2A9" wp14:editId="40AF2BA9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  </w:t>
    </w:r>
    <w:r w:rsidRPr="001B0895">
      <w:rPr>
        <w:rFonts w:ascii="Arial" w:hAnsi="Arial" w:cs="Arial"/>
        <w:b/>
        <w:sz w:val="20"/>
        <w:szCs w:val="20"/>
        <w:lang w:val="es-ES"/>
      </w:rPr>
      <w:t>KIR HLA Ligand</w:t>
    </w:r>
    <w:r>
      <w:rPr>
        <w:rFonts w:ascii="Arial" w:hAnsi="Arial"/>
        <w:b/>
        <w:sz w:val="20"/>
        <w:szCs w:val="20"/>
      </w:rPr>
      <w:tab/>
      <w:t xml:space="preserve">              </w:t>
    </w:r>
    <w:r>
      <w:rPr>
        <w:rFonts w:ascii="Arial" w:hAnsi="Arial"/>
        <w:b/>
        <w:sz w:val="20"/>
        <w:szCs w:val="20"/>
      </w:rPr>
      <w:tab/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548E24A0" w14:textId="5D3B4603" w:rsidR="00671737" w:rsidRDefault="00671737" w:rsidP="00671737">
    <w:pPr>
      <w:pStyle w:val="Sidhuvud"/>
      <w:tabs>
        <w:tab w:val="clear" w:pos="4536"/>
        <w:tab w:val="clear" w:pos="9072"/>
        <w:tab w:val="center" w:pos="4962"/>
        <w:tab w:val="right" w:pos="9781"/>
      </w:tabs>
      <w:ind w:right="360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         </w:t>
    </w:r>
    <w:r w:rsidRPr="0072066E">
      <w:rPr>
        <w:rFonts w:ascii="Arial" w:hAnsi="Arial" w:cs="Arial"/>
        <w:b/>
        <w:sz w:val="20"/>
        <w:szCs w:val="20"/>
      </w:rPr>
      <w:t>104.201-12/12u</w:t>
    </w:r>
    <w:r>
      <w:rPr>
        <w:rFonts w:ascii="Arial" w:hAnsi="Arial"/>
        <w:sz w:val="20"/>
        <w:szCs w:val="20"/>
      </w:rPr>
      <w:tab/>
      <w:t xml:space="preserve">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1EDB1FAD" w14:textId="712FC4B3" w:rsidR="00671737" w:rsidRPr="00671737" w:rsidRDefault="00671737" w:rsidP="00671737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5S6</w:t>
    </w:r>
    <w:r w:rsidRPr="00A02F7E">
      <w:rPr>
        <w:rFonts w:ascii="Arial" w:hAnsi="Arial"/>
        <w:b/>
        <w:bCs/>
        <w:sz w:val="20"/>
        <w:szCs w:val="20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89315616">
    <w:abstractNumId w:val="2"/>
  </w:num>
  <w:num w:numId="2" w16cid:durableId="2128888722">
    <w:abstractNumId w:val="3"/>
  </w:num>
  <w:num w:numId="3" w16cid:durableId="537595894">
    <w:abstractNumId w:val="1"/>
  </w:num>
  <w:num w:numId="4" w16cid:durableId="1682585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46082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DA0MTEzMbEwMjdR0lEKTi0uzszPAykwqgUAh2639ywAAAA="/>
  </w:docVars>
  <w:rsids>
    <w:rsidRoot w:val="001010A3"/>
    <w:rsid w:val="00003ADC"/>
    <w:rsid w:val="00020579"/>
    <w:rsid w:val="00020EA2"/>
    <w:rsid w:val="00035029"/>
    <w:rsid w:val="0003770A"/>
    <w:rsid w:val="0004258D"/>
    <w:rsid w:val="00044116"/>
    <w:rsid w:val="00052517"/>
    <w:rsid w:val="000575CA"/>
    <w:rsid w:val="00060D44"/>
    <w:rsid w:val="0006352C"/>
    <w:rsid w:val="00073EB6"/>
    <w:rsid w:val="00084069"/>
    <w:rsid w:val="00095CD3"/>
    <w:rsid w:val="000B166F"/>
    <w:rsid w:val="000B7E47"/>
    <w:rsid w:val="000C4F36"/>
    <w:rsid w:val="000C70A0"/>
    <w:rsid w:val="000D1115"/>
    <w:rsid w:val="000E0036"/>
    <w:rsid w:val="000E6934"/>
    <w:rsid w:val="000F1A4F"/>
    <w:rsid w:val="000F3C01"/>
    <w:rsid w:val="000F7A1E"/>
    <w:rsid w:val="001010A3"/>
    <w:rsid w:val="00106638"/>
    <w:rsid w:val="00117A90"/>
    <w:rsid w:val="00125072"/>
    <w:rsid w:val="00130379"/>
    <w:rsid w:val="00134657"/>
    <w:rsid w:val="00144890"/>
    <w:rsid w:val="00151620"/>
    <w:rsid w:val="001579AA"/>
    <w:rsid w:val="00162A62"/>
    <w:rsid w:val="00170DD4"/>
    <w:rsid w:val="0018084E"/>
    <w:rsid w:val="00185C16"/>
    <w:rsid w:val="0019307E"/>
    <w:rsid w:val="00197B99"/>
    <w:rsid w:val="001A111C"/>
    <w:rsid w:val="001A2D4D"/>
    <w:rsid w:val="001A50E4"/>
    <w:rsid w:val="001A54D0"/>
    <w:rsid w:val="001B0895"/>
    <w:rsid w:val="001B0F70"/>
    <w:rsid w:val="001B140D"/>
    <w:rsid w:val="001B1846"/>
    <w:rsid w:val="001C0083"/>
    <w:rsid w:val="001C1809"/>
    <w:rsid w:val="001C202F"/>
    <w:rsid w:val="001E0241"/>
    <w:rsid w:val="001E3873"/>
    <w:rsid w:val="001E5A12"/>
    <w:rsid w:val="001E60CE"/>
    <w:rsid w:val="001F3F6C"/>
    <w:rsid w:val="001F6847"/>
    <w:rsid w:val="00205CAE"/>
    <w:rsid w:val="0020604C"/>
    <w:rsid w:val="002123E2"/>
    <w:rsid w:val="00214EE9"/>
    <w:rsid w:val="00221A99"/>
    <w:rsid w:val="002258C5"/>
    <w:rsid w:val="00242A5E"/>
    <w:rsid w:val="00246C3A"/>
    <w:rsid w:val="00246CDC"/>
    <w:rsid w:val="00250A5E"/>
    <w:rsid w:val="00260338"/>
    <w:rsid w:val="00272610"/>
    <w:rsid w:val="00275152"/>
    <w:rsid w:val="00280F08"/>
    <w:rsid w:val="00291594"/>
    <w:rsid w:val="00292BC5"/>
    <w:rsid w:val="00296E19"/>
    <w:rsid w:val="00296E9B"/>
    <w:rsid w:val="002C2336"/>
    <w:rsid w:val="002C2939"/>
    <w:rsid w:val="002C3C9E"/>
    <w:rsid w:val="002D73C8"/>
    <w:rsid w:val="002E3CF3"/>
    <w:rsid w:val="002F3F1E"/>
    <w:rsid w:val="003118EA"/>
    <w:rsid w:val="00320A16"/>
    <w:rsid w:val="00320C08"/>
    <w:rsid w:val="00332999"/>
    <w:rsid w:val="0033413D"/>
    <w:rsid w:val="00345459"/>
    <w:rsid w:val="00361383"/>
    <w:rsid w:val="00376026"/>
    <w:rsid w:val="00381721"/>
    <w:rsid w:val="0038297F"/>
    <w:rsid w:val="003A203F"/>
    <w:rsid w:val="003C2DDF"/>
    <w:rsid w:val="003D0837"/>
    <w:rsid w:val="003E274F"/>
    <w:rsid w:val="003E762D"/>
    <w:rsid w:val="003F57F2"/>
    <w:rsid w:val="00411CF9"/>
    <w:rsid w:val="00424232"/>
    <w:rsid w:val="004312C9"/>
    <w:rsid w:val="00436313"/>
    <w:rsid w:val="00440FFA"/>
    <w:rsid w:val="00450478"/>
    <w:rsid w:val="00450955"/>
    <w:rsid w:val="0046186B"/>
    <w:rsid w:val="00461EEB"/>
    <w:rsid w:val="00466F4B"/>
    <w:rsid w:val="004714E5"/>
    <w:rsid w:val="004729BA"/>
    <w:rsid w:val="00473FC6"/>
    <w:rsid w:val="00493D14"/>
    <w:rsid w:val="00496B62"/>
    <w:rsid w:val="0049752A"/>
    <w:rsid w:val="004A1646"/>
    <w:rsid w:val="004A523A"/>
    <w:rsid w:val="004C5216"/>
    <w:rsid w:val="004E3B8A"/>
    <w:rsid w:val="004F242F"/>
    <w:rsid w:val="004F6C05"/>
    <w:rsid w:val="0050078C"/>
    <w:rsid w:val="005028D4"/>
    <w:rsid w:val="00505367"/>
    <w:rsid w:val="00507C8D"/>
    <w:rsid w:val="00511D00"/>
    <w:rsid w:val="00522BED"/>
    <w:rsid w:val="0055075C"/>
    <w:rsid w:val="005614AD"/>
    <w:rsid w:val="00567288"/>
    <w:rsid w:val="005723A7"/>
    <w:rsid w:val="00575547"/>
    <w:rsid w:val="00575753"/>
    <w:rsid w:val="005A372E"/>
    <w:rsid w:val="005A3F54"/>
    <w:rsid w:val="005A5C3B"/>
    <w:rsid w:val="005B207D"/>
    <w:rsid w:val="005C16DA"/>
    <w:rsid w:val="005C3203"/>
    <w:rsid w:val="005D0AD4"/>
    <w:rsid w:val="005D306F"/>
    <w:rsid w:val="005E2B91"/>
    <w:rsid w:val="005E5E01"/>
    <w:rsid w:val="005E7B7B"/>
    <w:rsid w:val="005E7BD2"/>
    <w:rsid w:val="006071AA"/>
    <w:rsid w:val="006109BC"/>
    <w:rsid w:val="006223A5"/>
    <w:rsid w:val="006261A9"/>
    <w:rsid w:val="00653085"/>
    <w:rsid w:val="006536A1"/>
    <w:rsid w:val="0066053A"/>
    <w:rsid w:val="00667E9C"/>
    <w:rsid w:val="00671737"/>
    <w:rsid w:val="00674F8E"/>
    <w:rsid w:val="0068440A"/>
    <w:rsid w:val="00687B3A"/>
    <w:rsid w:val="00691C23"/>
    <w:rsid w:val="00692F6C"/>
    <w:rsid w:val="006B067A"/>
    <w:rsid w:val="006B35D7"/>
    <w:rsid w:val="006C43DB"/>
    <w:rsid w:val="006C5A92"/>
    <w:rsid w:val="006D5D80"/>
    <w:rsid w:val="006D7C5D"/>
    <w:rsid w:val="006E6347"/>
    <w:rsid w:val="006E70A2"/>
    <w:rsid w:val="006F3D45"/>
    <w:rsid w:val="00701F8C"/>
    <w:rsid w:val="007043F0"/>
    <w:rsid w:val="00711B39"/>
    <w:rsid w:val="00716BE0"/>
    <w:rsid w:val="0072066E"/>
    <w:rsid w:val="00720763"/>
    <w:rsid w:val="007209B6"/>
    <w:rsid w:val="0073090C"/>
    <w:rsid w:val="0075310A"/>
    <w:rsid w:val="00755D87"/>
    <w:rsid w:val="007631CC"/>
    <w:rsid w:val="00767E91"/>
    <w:rsid w:val="007713C6"/>
    <w:rsid w:val="00776005"/>
    <w:rsid w:val="00786E9D"/>
    <w:rsid w:val="007A1CE6"/>
    <w:rsid w:val="007A640E"/>
    <w:rsid w:val="007B5F02"/>
    <w:rsid w:val="007C25E4"/>
    <w:rsid w:val="007C45F5"/>
    <w:rsid w:val="007D4B88"/>
    <w:rsid w:val="007D7664"/>
    <w:rsid w:val="00805D66"/>
    <w:rsid w:val="00806E56"/>
    <w:rsid w:val="00806F10"/>
    <w:rsid w:val="008076F2"/>
    <w:rsid w:val="00807E51"/>
    <w:rsid w:val="00814ED3"/>
    <w:rsid w:val="00833C74"/>
    <w:rsid w:val="00865715"/>
    <w:rsid w:val="0086694F"/>
    <w:rsid w:val="008764D0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4DC0"/>
    <w:rsid w:val="00915467"/>
    <w:rsid w:val="00916FCF"/>
    <w:rsid w:val="00924236"/>
    <w:rsid w:val="009511BD"/>
    <w:rsid w:val="009579C9"/>
    <w:rsid w:val="00964437"/>
    <w:rsid w:val="00975771"/>
    <w:rsid w:val="009770EC"/>
    <w:rsid w:val="009866C0"/>
    <w:rsid w:val="009876E4"/>
    <w:rsid w:val="009903C0"/>
    <w:rsid w:val="00994958"/>
    <w:rsid w:val="00996218"/>
    <w:rsid w:val="009A19A1"/>
    <w:rsid w:val="009A5476"/>
    <w:rsid w:val="009A7BDB"/>
    <w:rsid w:val="009B0A43"/>
    <w:rsid w:val="009C4CEB"/>
    <w:rsid w:val="009E1C42"/>
    <w:rsid w:val="009E6698"/>
    <w:rsid w:val="009F022F"/>
    <w:rsid w:val="009F0EB8"/>
    <w:rsid w:val="00A01878"/>
    <w:rsid w:val="00A1178E"/>
    <w:rsid w:val="00A15B3C"/>
    <w:rsid w:val="00A16EFD"/>
    <w:rsid w:val="00A1780E"/>
    <w:rsid w:val="00A254BD"/>
    <w:rsid w:val="00A25FFE"/>
    <w:rsid w:val="00A3256E"/>
    <w:rsid w:val="00A4288E"/>
    <w:rsid w:val="00A4451F"/>
    <w:rsid w:val="00A46239"/>
    <w:rsid w:val="00A51670"/>
    <w:rsid w:val="00A51BD6"/>
    <w:rsid w:val="00A6082E"/>
    <w:rsid w:val="00A67844"/>
    <w:rsid w:val="00A72770"/>
    <w:rsid w:val="00A749A5"/>
    <w:rsid w:val="00A75606"/>
    <w:rsid w:val="00A83458"/>
    <w:rsid w:val="00A9018E"/>
    <w:rsid w:val="00A905BF"/>
    <w:rsid w:val="00A97306"/>
    <w:rsid w:val="00AA01BA"/>
    <w:rsid w:val="00AB1E73"/>
    <w:rsid w:val="00AB2381"/>
    <w:rsid w:val="00AB7B0B"/>
    <w:rsid w:val="00AC125B"/>
    <w:rsid w:val="00AC3B52"/>
    <w:rsid w:val="00AD1AE6"/>
    <w:rsid w:val="00AE65CF"/>
    <w:rsid w:val="00AF2BD4"/>
    <w:rsid w:val="00AF7300"/>
    <w:rsid w:val="00B01CC3"/>
    <w:rsid w:val="00B050F0"/>
    <w:rsid w:val="00B075AE"/>
    <w:rsid w:val="00B14FE0"/>
    <w:rsid w:val="00B15734"/>
    <w:rsid w:val="00B15AC1"/>
    <w:rsid w:val="00B306EB"/>
    <w:rsid w:val="00B3126B"/>
    <w:rsid w:val="00B34A9C"/>
    <w:rsid w:val="00B47A95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D434B"/>
    <w:rsid w:val="00BE4380"/>
    <w:rsid w:val="00BE61F6"/>
    <w:rsid w:val="00BF2324"/>
    <w:rsid w:val="00BF6559"/>
    <w:rsid w:val="00C06C06"/>
    <w:rsid w:val="00C17711"/>
    <w:rsid w:val="00C25856"/>
    <w:rsid w:val="00C321DC"/>
    <w:rsid w:val="00C4272D"/>
    <w:rsid w:val="00C4480F"/>
    <w:rsid w:val="00C46768"/>
    <w:rsid w:val="00C5626E"/>
    <w:rsid w:val="00C57E66"/>
    <w:rsid w:val="00C63870"/>
    <w:rsid w:val="00C7247F"/>
    <w:rsid w:val="00C805B5"/>
    <w:rsid w:val="00C82BF1"/>
    <w:rsid w:val="00C874B5"/>
    <w:rsid w:val="00C91970"/>
    <w:rsid w:val="00C92C07"/>
    <w:rsid w:val="00C940DE"/>
    <w:rsid w:val="00CA3351"/>
    <w:rsid w:val="00CA3526"/>
    <w:rsid w:val="00CB2FA4"/>
    <w:rsid w:val="00CB37C0"/>
    <w:rsid w:val="00CB5ABB"/>
    <w:rsid w:val="00CC161A"/>
    <w:rsid w:val="00CC51F3"/>
    <w:rsid w:val="00D01302"/>
    <w:rsid w:val="00D05BCE"/>
    <w:rsid w:val="00D1519B"/>
    <w:rsid w:val="00D15949"/>
    <w:rsid w:val="00D25274"/>
    <w:rsid w:val="00D33988"/>
    <w:rsid w:val="00D34BFC"/>
    <w:rsid w:val="00D40B41"/>
    <w:rsid w:val="00D44E57"/>
    <w:rsid w:val="00D4736D"/>
    <w:rsid w:val="00D50FDB"/>
    <w:rsid w:val="00D6176D"/>
    <w:rsid w:val="00D80C2C"/>
    <w:rsid w:val="00D82C08"/>
    <w:rsid w:val="00D9200A"/>
    <w:rsid w:val="00DA0250"/>
    <w:rsid w:val="00DA59C8"/>
    <w:rsid w:val="00DA6EEC"/>
    <w:rsid w:val="00DC7602"/>
    <w:rsid w:val="00DD6996"/>
    <w:rsid w:val="00E05DEF"/>
    <w:rsid w:val="00E062F2"/>
    <w:rsid w:val="00E1100A"/>
    <w:rsid w:val="00E14CB7"/>
    <w:rsid w:val="00E21B62"/>
    <w:rsid w:val="00E44F7D"/>
    <w:rsid w:val="00E50A13"/>
    <w:rsid w:val="00E5594B"/>
    <w:rsid w:val="00E62768"/>
    <w:rsid w:val="00E67094"/>
    <w:rsid w:val="00E72375"/>
    <w:rsid w:val="00E93223"/>
    <w:rsid w:val="00E976BB"/>
    <w:rsid w:val="00EB0276"/>
    <w:rsid w:val="00EB076D"/>
    <w:rsid w:val="00EB0F4B"/>
    <w:rsid w:val="00EB2147"/>
    <w:rsid w:val="00EC13EF"/>
    <w:rsid w:val="00EC1C9A"/>
    <w:rsid w:val="00EC235C"/>
    <w:rsid w:val="00ED2851"/>
    <w:rsid w:val="00ED4D1F"/>
    <w:rsid w:val="00EE4C0F"/>
    <w:rsid w:val="00EF206B"/>
    <w:rsid w:val="00EF65A2"/>
    <w:rsid w:val="00F00FA3"/>
    <w:rsid w:val="00F131FC"/>
    <w:rsid w:val="00F157DD"/>
    <w:rsid w:val="00F212CA"/>
    <w:rsid w:val="00F22BD9"/>
    <w:rsid w:val="00F26707"/>
    <w:rsid w:val="00F438CF"/>
    <w:rsid w:val="00F521C5"/>
    <w:rsid w:val="00F63AAE"/>
    <w:rsid w:val="00F65DB7"/>
    <w:rsid w:val="00F76880"/>
    <w:rsid w:val="00F956E4"/>
    <w:rsid w:val="00FA4A91"/>
    <w:rsid w:val="00FA5635"/>
    <w:rsid w:val="00FB02AA"/>
    <w:rsid w:val="00FB46C6"/>
    <w:rsid w:val="00FB5D47"/>
    <w:rsid w:val="00FD124E"/>
    <w:rsid w:val="00FE290A"/>
    <w:rsid w:val="00FE38DE"/>
    <w:rsid w:val="00FE3AAB"/>
    <w:rsid w:val="00FF2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2"/>
    <o:shapelayout v:ext="edit">
      <o:idmap v:ext="edit" data="1"/>
    </o:shapelayout>
  </w:shapeDefaults>
  <w:decimalSymbol w:val=","/>
  <w:listSeparator w:val=";"/>
  <w14:docId w14:val="5BA1985A"/>
  <w15:chartTrackingRefBased/>
  <w15:docId w15:val="{B0C2B9B3-E1C1-40DE-A59C-224ECAECC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67173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48</Words>
  <Characters>1740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98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20-04-23T10:45:00Z</cp:lastPrinted>
  <dcterms:created xsi:type="dcterms:W3CDTF">2023-10-30T14:20:00Z</dcterms:created>
  <dcterms:modified xsi:type="dcterms:W3CDTF">2023-11-28T08:44:00Z</dcterms:modified>
</cp:coreProperties>
</file>